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2DE16" w14:textId="45281379" w:rsidR="003D3D7F" w:rsidRDefault="00DA2AF9" w:rsidP="00F0314E">
      <w:pPr>
        <w:pStyle w:val="NoSpacing"/>
      </w:pPr>
    </w:p>
    <w:p w14:paraId="59E0B7E2" w14:textId="1CFB3856" w:rsidR="00D64FB2" w:rsidRDefault="00D64FB2"/>
    <w:p w14:paraId="28CB9367" w14:textId="46C0DB34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6CAD0FE9" w14:textId="08625D0A" w:rsidR="00D64FB2" w:rsidRDefault="005743FA" w:rsidP="00D64FB2">
      <w:pPr>
        <w:jc w:val="center"/>
        <w:rPr>
          <w:b/>
          <w:bC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45720" distB="45720" distL="182880" distR="182880" simplePos="0" relativeHeight="251663360" behindDoc="0" locked="0" layoutInCell="1" allowOverlap="1" wp14:anchorId="74471878" wp14:editId="2E906E3B">
                <wp:simplePos x="0" y="0"/>
                <wp:positionH relativeFrom="margin">
                  <wp:posOffset>3055109</wp:posOffset>
                </wp:positionH>
                <wp:positionV relativeFrom="margin">
                  <wp:posOffset>560705</wp:posOffset>
                </wp:positionV>
                <wp:extent cx="1905511" cy="1074420"/>
                <wp:effectExtent l="0" t="0" r="0" b="11430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5511" cy="1074420"/>
                          <a:chOff x="71663" y="-462958"/>
                          <a:chExt cx="3567449" cy="664996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457801" y="-462958"/>
                            <a:ext cx="2938789" cy="338674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71446F2" w14:textId="77777777" w:rsidR="00ED2ACC" w:rsidRPr="00ED2ACC" w:rsidRDefault="00ED2ACC" w:rsidP="005743FA">
                              <w:pPr>
                                <w:shd w:val="clear" w:color="auto" w:fill="70AD47" w:themeFill="accent6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000000" w:themeColor="text1"/>
                                  <w:sz w:val="24"/>
                                  <w:szCs w:val="28"/>
                                  <w:lang w:val="en-US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ED2ACC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000000" w:themeColor="text1"/>
                                  <w:sz w:val="24"/>
                                  <w:szCs w:val="28"/>
                                  <w:lang w:val="en-US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CURRENT ALERT LEVEL </w:t>
                              </w:r>
                            </w:p>
                            <w:p w14:paraId="4FF283F6" w14:textId="77777777" w:rsidR="00ED2ACC" w:rsidRPr="00ED2ACC" w:rsidRDefault="00ED2ACC" w:rsidP="005743FA">
                              <w:pPr>
                                <w:shd w:val="clear" w:color="auto" w:fill="70AD47" w:themeFill="accent6"/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71663" y="-124284"/>
                            <a:ext cx="3567449" cy="3263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D5BFC7" w14:textId="7ED8EA1F" w:rsidR="00ED2ACC" w:rsidRPr="005743FA" w:rsidRDefault="005743FA" w:rsidP="00ED2ACC">
                              <w:pPr>
                                <w:jc w:val="center"/>
                                <w:rPr>
                                  <w:caps/>
                                  <w:color w:val="70AD47" w:themeColor="accent6"/>
                                  <w:sz w:val="26"/>
                                  <w:szCs w:val="26"/>
                                  <w:lang w:val="en-US"/>
                                </w:rPr>
                              </w:pPr>
                              <w:r w:rsidRPr="005743FA">
                                <w:rPr>
                                  <w:caps/>
                                  <w:color w:val="70AD47" w:themeColor="accent6"/>
                                  <w:sz w:val="26"/>
                                  <w:szCs w:val="26"/>
                                  <w:lang w:val="en-US"/>
                                </w:rPr>
                                <w:t>GREEN</w:t>
                              </w:r>
                              <w:r w:rsidR="00AE4E28" w:rsidRPr="005743FA">
                                <w:rPr>
                                  <w:caps/>
                                  <w:color w:val="70AD47" w:themeColor="accent6"/>
                                  <w:sz w:val="26"/>
                                  <w:szCs w:val="26"/>
                                  <w:lang w:val="en-US"/>
                                </w:rPr>
                                <w:t xml:space="preserve"> </w:t>
                              </w:r>
                              <w:r w:rsidR="002565E3">
                                <w:rPr>
                                  <w:caps/>
                                  <w:color w:val="70AD47" w:themeColor="accent6"/>
                                  <w:sz w:val="26"/>
                                  <w:szCs w:val="26"/>
                                  <w:lang w:val="en-US"/>
                                </w:rPr>
                                <w:t>2SQ</w:t>
                              </w:r>
                            </w:p>
                            <w:p w14:paraId="482B2948" w14:textId="77777777" w:rsidR="00ED2ACC" w:rsidRPr="00D64FB2" w:rsidRDefault="00ED2ACC" w:rsidP="00ED2ACC">
                              <w:pPr>
                                <w:rPr>
                                  <w:caps/>
                                  <w:color w:val="FFC000"/>
                                  <w:sz w:val="26"/>
                                  <w:szCs w:val="26"/>
                                  <w:lang w:val="en-US"/>
                                </w:rPr>
                              </w:pPr>
                            </w:p>
                            <w:p w14:paraId="3ADB8FE4" w14:textId="77777777" w:rsidR="00ED2ACC" w:rsidRPr="00D64FB2" w:rsidRDefault="00ED2ACC" w:rsidP="00ED2ACC">
                              <w:pPr>
                                <w:rPr>
                                  <w:caps/>
                                  <w:color w:val="FF0000"/>
                                  <w:sz w:val="26"/>
                                  <w:szCs w:val="26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471878" id="Group 198" o:spid="_x0000_s1026" style="position:absolute;left:0;text-align:left;margin-left:240.55pt;margin-top:44.15pt;width:150.05pt;height:84.6pt;z-index:251663360;mso-wrap-distance-left:14.4pt;mso-wrap-distance-top:3.6pt;mso-wrap-distance-right:14.4pt;mso-wrap-distance-bottom:3.6pt;mso-position-horizontal-relative:margin;mso-position-vertical-relative:margin;mso-width-relative:margin;mso-height-relative:margin" coordorigin="716,-4629" coordsize="35674,6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">
                <v:rect id="Rectangle 199" o:spid="_x0000_s1027" style="position:absolute;left:4578;top:-4629;width:29387;height:33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" fillcolor="#70ad47 [3209]" stroked="f">
                  <v:textbox>
                    <w:txbxContent>
                      <w:p w14:paraId="271446F2" w14:textId="77777777" w:rsidR="00ED2ACC" w:rsidRPr="00ED2ACC" w:rsidRDefault="00ED2ACC" w:rsidP="005743FA">
                        <w:pPr>
                          <w:shd w:val="clear" w:color="auto" w:fill="70AD47" w:themeFill="accent6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000000" w:themeColor="text1"/>
                            <w:sz w:val="24"/>
                            <w:szCs w:val="28"/>
                            <w:lang w:val="en-US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ED2ACC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000000" w:themeColor="text1"/>
                            <w:sz w:val="24"/>
                            <w:szCs w:val="28"/>
                            <w:lang w:val="en-US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CURRENT ALERT LEVEL </w:t>
                        </w:r>
                      </w:p>
                      <w:p w14:paraId="4FF283F6" w14:textId="77777777" w:rsidR="00ED2ACC" w:rsidRPr="00ED2ACC" w:rsidRDefault="00ED2ACC" w:rsidP="005743FA">
                        <w:pPr>
                          <w:shd w:val="clear" w:color="auto" w:fill="70AD47" w:themeFill="accent6"/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left:716;top:-1242;width:35675;height:3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14:paraId="69D5BFC7" w14:textId="7ED8EA1F" w:rsidR="00ED2ACC" w:rsidRPr="005743FA" w:rsidRDefault="005743FA" w:rsidP="00ED2ACC">
                        <w:pPr>
                          <w:jc w:val="center"/>
                          <w:rPr>
                            <w:caps/>
                            <w:color w:val="70AD47" w:themeColor="accent6"/>
                            <w:sz w:val="26"/>
                            <w:szCs w:val="26"/>
                            <w:lang w:val="en-US"/>
                          </w:rPr>
                        </w:pPr>
                        <w:r w:rsidRPr="005743FA">
                          <w:rPr>
                            <w:caps/>
                            <w:color w:val="70AD47" w:themeColor="accent6"/>
                            <w:sz w:val="26"/>
                            <w:szCs w:val="26"/>
                            <w:lang w:val="en-US"/>
                          </w:rPr>
                          <w:t>GREEN</w:t>
                        </w:r>
                        <w:r w:rsidR="00AE4E28" w:rsidRPr="005743FA">
                          <w:rPr>
                            <w:caps/>
                            <w:color w:val="70AD47" w:themeColor="accent6"/>
                            <w:sz w:val="26"/>
                            <w:szCs w:val="26"/>
                            <w:lang w:val="en-US"/>
                          </w:rPr>
                          <w:t xml:space="preserve"> </w:t>
                        </w:r>
                        <w:r w:rsidR="002565E3">
                          <w:rPr>
                            <w:caps/>
                            <w:color w:val="70AD47" w:themeColor="accent6"/>
                            <w:sz w:val="26"/>
                            <w:szCs w:val="26"/>
                            <w:lang w:val="en-US"/>
                          </w:rPr>
                          <w:t>2SQ</w:t>
                        </w:r>
                      </w:p>
                      <w:p w14:paraId="482B2948" w14:textId="77777777" w:rsidR="00ED2ACC" w:rsidRPr="00D64FB2" w:rsidRDefault="00ED2ACC" w:rsidP="00ED2ACC">
                        <w:pPr>
                          <w:rPr>
                            <w:caps/>
                            <w:color w:val="FFC000"/>
                            <w:sz w:val="26"/>
                            <w:szCs w:val="26"/>
                            <w:lang w:val="en-US"/>
                          </w:rPr>
                        </w:pPr>
                      </w:p>
                      <w:p w14:paraId="3ADB8FE4" w14:textId="77777777" w:rsidR="00ED2ACC" w:rsidRPr="00D64FB2" w:rsidRDefault="00ED2ACC" w:rsidP="00ED2ACC">
                        <w:pPr>
                          <w:rPr>
                            <w:caps/>
                            <w:color w:val="FF0000"/>
                            <w:sz w:val="26"/>
                            <w:szCs w:val="26"/>
                            <w:lang w:val="en-US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D64FB2" w:rsidRPr="00ED2ACC">
        <w:rPr>
          <w:b/>
          <w:bCs/>
          <w:sz w:val="24"/>
          <w:szCs w:val="24"/>
        </w:rPr>
        <w:t xml:space="preserve">BIO </w:t>
      </w:r>
      <w:r w:rsidR="00EE2526">
        <w:rPr>
          <w:b/>
          <w:bCs/>
          <w:sz w:val="24"/>
          <w:szCs w:val="24"/>
        </w:rPr>
        <w:t>SAFETY</w:t>
      </w:r>
      <w:r w:rsidR="00D64FB2" w:rsidRPr="00ED2ACC">
        <w:rPr>
          <w:b/>
          <w:bCs/>
          <w:sz w:val="24"/>
          <w:szCs w:val="24"/>
        </w:rPr>
        <w:t xml:space="preserve"> OFFICER CHECKLIS</w:t>
      </w:r>
      <w:r w:rsidR="00D64FB2">
        <w:rPr>
          <w:b/>
          <w:bCs/>
          <w:sz w:val="24"/>
          <w:szCs w:val="24"/>
        </w:rPr>
        <w:t>T</w:t>
      </w:r>
    </w:p>
    <w:p w14:paraId="720B001F" w14:textId="2F2B47E2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354A3EC7" w14:textId="26478749" w:rsidR="00D64FB2" w:rsidRPr="00D64FB2" w:rsidRDefault="00ED2ACC" w:rsidP="00D64FB2">
      <w:pPr>
        <w:jc w:val="center"/>
        <w:rPr>
          <w:sz w:val="24"/>
          <w:szCs w:val="24"/>
        </w:rPr>
      </w:pPr>
      <w:r w:rsidRPr="00ED2ACC">
        <w:rPr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2165847" wp14:editId="5C007E29">
                <wp:simplePos x="0" y="0"/>
                <wp:positionH relativeFrom="column">
                  <wp:posOffset>-243840</wp:posOffset>
                </wp:positionH>
                <wp:positionV relativeFrom="paragraph">
                  <wp:posOffset>95885</wp:posOffset>
                </wp:positionV>
                <wp:extent cx="2994660" cy="640080"/>
                <wp:effectExtent l="0" t="0" r="15240" b="266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660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04FBD" w14:textId="5478A6FF" w:rsidR="00D64FB2" w:rsidRDefault="00D64FB2" w:rsidP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BIO </w:t>
                            </w:r>
                            <w:r w:rsidR="00EE2526">
                              <w:rPr>
                                <w:b/>
                                <w:bCs/>
                                <w:lang w:val="en-US"/>
                              </w:rPr>
                              <w:t>SAFETY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OFFICER GIVEN AND SURNAME  </w:t>
                            </w:r>
                          </w:p>
                          <w:p w14:paraId="1A1D68EC" w14:textId="77777777" w:rsidR="00D64FB2" w:rsidRDefault="00D64FB2" w:rsidP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2E27FC39" w14:textId="0013F1CA" w:rsidR="00D64FB2" w:rsidRDefault="00D64FB2"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65847" id="Text Box 2" o:spid="_x0000_s1029" type="#_x0000_t202" style="position:absolute;left:0;text-align:left;margin-left:-19.2pt;margin-top:7.55pt;width:235.8pt;height:50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">
                <v:textbox>
                  <w:txbxContent>
                    <w:p w14:paraId="36404FBD" w14:textId="5478A6FF" w:rsidR="00D64FB2" w:rsidRDefault="00D64FB2" w:rsidP="00D64FB2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 xml:space="preserve">BIO </w:t>
                      </w:r>
                      <w:r w:rsidR="00EE2526">
                        <w:rPr>
                          <w:b/>
                          <w:bCs/>
                          <w:lang w:val="en-US"/>
                        </w:rPr>
                        <w:t>SAFETY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 OFFICER GIVEN AND SURNAME  </w:t>
                      </w:r>
                    </w:p>
                    <w:p w14:paraId="1A1D68EC" w14:textId="77777777" w:rsidR="00D64FB2" w:rsidRDefault="00D64FB2" w:rsidP="00D64FB2">
                      <w:pPr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2E27FC39" w14:textId="0013F1CA" w:rsidR="00D64FB2" w:rsidRDefault="00D64FB2">
                      <w:r>
                        <w:rPr>
                          <w:b/>
                          <w:bCs/>
                          <w:lang w:val="en-US"/>
                        </w:rPr>
                        <w:t>_________________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4B2DBFC" w14:textId="20D2F08D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51F7D77B" w14:textId="2C125F54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57DFE498" w14:textId="43517535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270A51DD" w14:textId="3196088B" w:rsidR="00D64FB2" w:rsidRDefault="00ED2ACC" w:rsidP="00D64FB2">
      <w:pPr>
        <w:jc w:val="center"/>
        <w:rPr>
          <w:b/>
          <w:bCs/>
          <w:sz w:val="24"/>
          <w:szCs w:val="24"/>
        </w:rPr>
      </w:pPr>
      <w:r w:rsidRPr="00D64FB2">
        <w:rPr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7966E" wp14:editId="495E64B2">
                <wp:simplePos x="0" y="0"/>
                <wp:positionH relativeFrom="column">
                  <wp:posOffset>-243840</wp:posOffset>
                </wp:positionH>
                <wp:positionV relativeFrom="paragraph">
                  <wp:posOffset>173990</wp:posOffset>
                </wp:positionV>
                <wp:extent cx="5692140" cy="1927860"/>
                <wp:effectExtent l="0" t="0" r="2286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1927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E22A3A" w14:textId="77777777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2C32A0BD" w14:textId="7B7AB65A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CAM/CLUB/</w:t>
                            </w:r>
                            <w:r w:rsidRPr="00D64FB2">
                              <w:rPr>
                                <w:b/>
                                <w:bCs/>
                              </w:rPr>
                              <w:t>AFFILIATE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NAME 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_____________________________</w:t>
                            </w:r>
                          </w:p>
                          <w:p w14:paraId="2DB29F3F" w14:textId="3893F3CD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1EFCD6FE" w14:textId="5ECD769F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VENUE NAME AND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</w:rPr>
                              <w:t>ADDRESS 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_____________________________</w:t>
                            </w:r>
                          </w:p>
                          <w:p w14:paraId="0B4C89F5" w14:textId="12552777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7212C5EB" w14:textId="2E9840EB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DATE AND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TIME 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___/____/_____</w:t>
                            </w:r>
                          </w:p>
                          <w:p w14:paraId="21FF4659" w14:textId="77777777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378F6C9B" w14:textId="11681337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START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TIME 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_____________________________</w:t>
                            </w:r>
                          </w:p>
                          <w:p w14:paraId="60B5E33F" w14:textId="77777777" w:rsidR="00D64FB2" w:rsidRDefault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077E319E" w14:textId="7FC70718" w:rsidR="00D64FB2" w:rsidRDefault="00D64FB2" w:rsidP="00D64FB2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END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TIME 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_____________________________</w:t>
                            </w:r>
                          </w:p>
                          <w:p w14:paraId="663EAD57" w14:textId="77777777" w:rsidR="00D64FB2" w:rsidRPr="00D64FB2" w:rsidRDefault="00D64FB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7966E" id="_x0000_s1030" type="#_x0000_t202" style="position:absolute;left:0;text-align:left;margin-left:-19.2pt;margin-top:13.7pt;width:448.2pt;height:151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">
                <v:textbox>
                  <w:txbxContent>
                    <w:p w14:paraId="2CE22A3A" w14:textId="77777777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2C32A0BD" w14:textId="7B7AB65A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CAM/CLUB/</w:t>
                      </w:r>
                      <w:r w:rsidRPr="00D64FB2">
                        <w:rPr>
                          <w:b/>
                          <w:bCs/>
                        </w:rPr>
                        <w:t>AFFILIATE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  <w:bCs/>
                          <w:lang w:val="en-US"/>
                        </w:rPr>
                        <w:t>NAME :</w:t>
                      </w:r>
                      <w:proofErr w:type="gramEnd"/>
                      <w:r>
                        <w:rPr>
                          <w:b/>
                          <w:bCs/>
                          <w:lang w:val="en-US"/>
                        </w:rPr>
                        <w:t xml:space="preserve"> _____________________________</w:t>
                      </w:r>
                    </w:p>
                    <w:p w14:paraId="2DB29F3F" w14:textId="3893F3CD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1EFCD6FE" w14:textId="5ECD769F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</w:rPr>
                        <w:t xml:space="preserve">VENUE NAME AND </w:t>
                      </w:r>
                      <w:proofErr w:type="gramStart"/>
                      <w:r>
                        <w:rPr>
                          <w:b/>
                          <w:bCs/>
                        </w:rPr>
                        <w:t>ADDRESS :</w:t>
                      </w:r>
                      <w:proofErr w:type="gramEnd"/>
                      <w:r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lang w:val="en-US"/>
                        </w:rPr>
                        <w:t>_____________________________</w:t>
                      </w:r>
                    </w:p>
                    <w:p w14:paraId="0B4C89F5" w14:textId="12552777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7212C5EB" w14:textId="2E9840EB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 xml:space="preserve">DATE AND </w:t>
                      </w:r>
                      <w:proofErr w:type="gramStart"/>
                      <w:r>
                        <w:rPr>
                          <w:b/>
                          <w:bCs/>
                          <w:lang w:val="en-US"/>
                        </w:rPr>
                        <w:t>TIME :</w:t>
                      </w:r>
                      <w:proofErr w:type="gramEnd"/>
                      <w:r>
                        <w:rPr>
                          <w:b/>
                          <w:bCs/>
                          <w:lang w:val="en-US"/>
                        </w:rPr>
                        <w:t xml:space="preserve"> ___/____/_____</w:t>
                      </w:r>
                    </w:p>
                    <w:p w14:paraId="21FF4659" w14:textId="77777777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378F6C9B" w14:textId="11681337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 xml:space="preserve">START </w:t>
                      </w:r>
                      <w:proofErr w:type="gramStart"/>
                      <w:r>
                        <w:rPr>
                          <w:b/>
                          <w:bCs/>
                          <w:lang w:val="en-US"/>
                        </w:rPr>
                        <w:t>TIME :</w:t>
                      </w:r>
                      <w:proofErr w:type="gramEnd"/>
                      <w:r>
                        <w:rPr>
                          <w:b/>
                          <w:bCs/>
                          <w:lang w:val="en-US"/>
                        </w:rPr>
                        <w:t xml:space="preserve"> _____________________________</w:t>
                      </w:r>
                    </w:p>
                    <w:p w14:paraId="60B5E33F" w14:textId="77777777" w:rsidR="00D64FB2" w:rsidRDefault="00D64FB2">
                      <w:pPr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077E319E" w14:textId="7FC70718" w:rsidR="00D64FB2" w:rsidRDefault="00D64FB2" w:rsidP="00D64FB2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 xml:space="preserve">END </w:t>
                      </w:r>
                      <w:proofErr w:type="gramStart"/>
                      <w:r>
                        <w:rPr>
                          <w:b/>
                          <w:bCs/>
                          <w:lang w:val="en-US"/>
                        </w:rPr>
                        <w:t>TIME :</w:t>
                      </w:r>
                      <w:proofErr w:type="gramEnd"/>
                      <w:r>
                        <w:rPr>
                          <w:b/>
                          <w:bCs/>
                          <w:lang w:val="en-US"/>
                        </w:rPr>
                        <w:t xml:space="preserve"> _____________________________</w:t>
                      </w:r>
                    </w:p>
                    <w:p w14:paraId="663EAD57" w14:textId="77777777" w:rsidR="00D64FB2" w:rsidRPr="00D64FB2" w:rsidRDefault="00D64FB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2DDD4E" w14:textId="63EA60F2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71BADDB4" w14:textId="5F623ABC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0985A9BB" w14:textId="04DA60AD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43848EC6" w14:textId="234437EA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1A1C1390" w14:textId="01ED589A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7488698F" w14:textId="30469686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1F096B06" w14:textId="475B7E93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1C13AC7D" w14:textId="39CCFE25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083E96E7" w14:textId="642FDE01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1B64AE26" w14:textId="00799CDC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5483481C" w14:textId="4B72501C" w:rsidR="00D64FB2" w:rsidRDefault="00D64FB2" w:rsidP="00D64FB2">
      <w:pPr>
        <w:jc w:val="center"/>
        <w:rPr>
          <w:b/>
          <w:bCs/>
          <w:sz w:val="24"/>
          <w:szCs w:val="24"/>
        </w:rPr>
      </w:pPr>
    </w:p>
    <w:p w14:paraId="284B5680" w14:textId="4419CAB7" w:rsidR="00D64FB2" w:rsidRDefault="00D64FB2" w:rsidP="00ED2ACC">
      <w:pPr>
        <w:ind w:left="2880"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ENUE PREPARATION CHECKLIST</w:t>
      </w:r>
    </w:p>
    <w:p w14:paraId="4602AC5F" w14:textId="6F9B97AB" w:rsidR="00D64FB2" w:rsidRDefault="00D64FB2" w:rsidP="00D64FB2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1530"/>
        <w:gridCol w:w="990"/>
        <w:gridCol w:w="1170"/>
        <w:gridCol w:w="1170"/>
        <w:gridCol w:w="1170"/>
        <w:gridCol w:w="1170"/>
      </w:tblGrid>
      <w:tr w:rsidR="00ED2ACC" w14:paraId="271933DF" w14:textId="0BE07D9F" w:rsidTr="00ED2ACC">
        <w:tc>
          <w:tcPr>
            <w:tcW w:w="2245" w:type="dxa"/>
          </w:tcPr>
          <w:p w14:paraId="2F47B5AC" w14:textId="77777777" w:rsidR="00D64FB2" w:rsidRPr="00060541" w:rsidRDefault="00D64FB2" w:rsidP="00D64FB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</w:tcPr>
          <w:p w14:paraId="6D1142D4" w14:textId="5F434EAF" w:rsidR="00D64FB2" w:rsidRPr="00060541" w:rsidRDefault="00D64FB2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REQUIREMENT</w:t>
            </w:r>
          </w:p>
        </w:tc>
        <w:tc>
          <w:tcPr>
            <w:tcW w:w="990" w:type="dxa"/>
          </w:tcPr>
          <w:p w14:paraId="4A3DAA76" w14:textId="06C2CCCB" w:rsidR="00D64FB2" w:rsidRPr="00060541" w:rsidRDefault="00ED2ACC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ENERAL</w:t>
            </w:r>
          </w:p>
        </w:tc>
        <w:tc>
          <w:tcPr>
            <w:tcW w:w="1170" w:type="dxa"/>
          </w:tcPr>
          <w:p w14:paraId="3AC15CFD" w14:textId="43E50571" w:rsidR="00D64FB2" w:rsidRPr="00060541" w:rsidRDefault="00D64FB2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</w:tcPr>
          <w:p w14:paraId="3E04819E" w14:textId="014EF931" w:rsidR="00D64FB2" w:rsidRPr="00060541" w:rsidRDefault="00D64FB2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</w:tcPr>
          <w:p w14:paraId="708BEB97" w14:textId="4DBA7855" w:rsidR="00D64FB2" w:rsidRPr="00060541" w:rsidRDefault="00D64FB2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</w:tcPr>
          <w:p w14:paraId="3E400046" w14:textId="05A7432E" w:rsidR="00D64FB2" w:rsidRPr="00060541" w:rsidRDefault="00D64FB2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</w:tr>
      <w:tr w:rsidR="00ED2ACC" w14:paraId="29C2BF28" w14:textId="38574A28" w:rsidTr="00ED2ACC">
        <w:tc>
          <w:tcPr>
            <w:tcW w:w="2245" w:type="dxa"/>
          </w:tcPr>
          <w:p w14:paraId="5AF4174B" w14:textId="2F8CE843" w:rsidR="00D64FB2" w:rsidRP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 xml:space="preserve">Court Surface Sanitised </w:t>
            </w:r>
          </w:p>
        </w:tc>
        <w:tc>
          <w:tcPr>
            <w:tcW w:w="1530" w:type="dxa"/>
          </w:tcPr>
          <w:p w14:paraId="612E7575" w14:textId="6B342307" w:rsidR="00D64FB2" w:rsidRP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 xml:space="preserve">Daily </w:t>
            </w:r>
          </w:p>
        </w:tc>
        <w:tc>
          <w:tcPr>
            <w:tcW w:w="990" w:type="dxa"/>
          </w:tcPr>
          <w:p w14:paraId="4E5CE1D8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50FB3A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8B5181E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DF3E2B6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7C4BA60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D2ACC" w14:paraId="5136899C" w14:textId="212EA030" w:rsidTr="00ED2ACC">
        <w:tc>
          <w:tcPr>
            <w:tcW w:w="2245" w:type="dxa"/>
          </w:tcPr>
          <w:p w14:paraId="0CE7C350" w14:textId="5193D36D" w:rsidR="00D64FB2" w:rsidRP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and Sanitiser at Entry</w:t>
            </w:r>
          </w:p>
        </w:tc>
        <w:tc>
          <w:tcPr>
            <w:tcW w:w="1530" w:type="dxa"/>
          </w:tcPr>
          <w:p w14:paraId="323C8A9D" w14:textId="3E53DFE9" w:rsidR="00D64FB2" w:rsidRP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 xml:space="preserve">Mandatory </w:t>
            </w:r>
          </w:p>
        </w:tc>
        <w:tc>
          <w:tcPr>
            <w:tcW w:w="990" w:type="dxa"/>
          </w:tcPr>
          <w:p w14:paraId="579E6580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2A8CFBD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03DC493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D7320A7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4C40477" w14:textId="77777777" w:rsidR="00D64FB2" w:rsidRDefault="00D64FB2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480792AB" w14:textId="77777777" w:rsidTr="00ED2ACC">
        <w:tc>
          <w:tcPr>
            <w:tcW w:w="2245" w:type="dxa"/>
          </w:tcPr>
          <w:p w14:paraId="052BB10D" w14:textId="021DAAD4" w:rsidR="00060541" w:rsidRP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and Sanitiser at Exit</w:t>
            </w:r>
          </w:p>
        </w:tc>
        <w:tc>
          <w:tcPr>
            <w:tcW w:w="1530" w:type="dxa"/>
          </w:tcPr>
          <w:p w14:paraId="7833ECD4" w14:textId="3EBF5E3B" w:rsidR="00060541" w:rsidRPr="00060541" w:rsidRDefault="00ED2ACC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90" w:type="dxa"/>
          </w:tcPr>
          <w:p w14:paraId="7B116830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5D6FE49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3E61250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C5927BC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3561243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77529B18" w14:textId="77777777" w:rsidTr="00ED2ACC">
        <w:tc>
          <w:tcPr>
            <w:tcW w:w="2245" w:type="dxa"/>
          </w:tcPr>
          <w:p w14:paraId="4E8460BE" w14:textId="08F11C8E" w:rsidR="00060541" w:rsidRP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eneral Se</w:t>
            </w:r>
            <w:r w:rsidR="00F0314E">
              <w:rPr>
                <w:b/>
                <w:bCs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>ting Removed</w:t>
            </w:r>
          </w:p>
        </w:tc>
        <w:tc>
          <w:tcPr>
            <w:tcW w:w="1530" w:type="dxa"/>
          </w:tcPr>
          <w:p w14:paraId="47803842" w14:textId="7762AB25" w:rsidR="00060541" w:rsidRPr="00060541" w:rsidRDefault="00F0314E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hysical Distance Rules</w:t>
            </w:r>
          </w:p>
        </w:tc>
        <w:tc>
          <w:tcPr>
            <w:tcW w:w="990" w:type="dxa"/>
          </w:tcPr>
          <w:p w14:paraId="1CFB10A6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6BA6D85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9087085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3D152B0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05E28DE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7A983B82" w14:textId="77777777" w:rsidTr="00ED2ACC">
        <w:tc>
          <w:tcPr>
            <w:tcW w:w="2245" w:type="dxa"/>
          </w:tcPr>
          <w:p w14:paraId="0F54CF0D" w14:textId="1F4CB01E" w:rsid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nch Se</w:t>
            </w:r>
            <w:r w:rsidR="00F0314E">
              <w:rPr>
                <w:b/>
                <w:bCs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 xml:space="preserve">ting </w:t>
            </w:r>
          </w:p>
        </w:tc>
        <w:tc>
          <w:tcPr>
            <w:tcW w:w="1530" w:type="dxa"/>
          </w:tcPr>
          <w:p w14:paraId="4397DFA4" w14:textId="3AC65446" w:rsidR="00060541" w:rsidRPr="00060541" w:rsidRDefault="00F0314E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nrestricted</w:t>
            </w:r>
          </w:p>
        </w:tc>
        <w:tc>
          <w:tcPr>
            <w:tcW w:w="990" w:type="dxa"/>
          </w:tcPr>
          <w:p w14:paraId="346B8014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B1D4F84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E804309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9988012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A75F72C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2C9BAB60" w14:textId="77777777" w:rsidTr="00ED2ACC">
        <w:tc>
          <w:tcPr>
            <w:tcW w:w="2245" w:type="dxa"/>
          </w:tcPr>
          <w:p w14:paraId="2CDCC4E4" w14:textId="31057DC7" w:rsid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core Bench </w:t>
            </w:r>
            <w:r w:rsidR="00F0314E">
              <w:rPr>
                <w:b/>
                <w:bCs/>
                <w:sz w:val="20"/>
                <w:szCs w:val="20"/>
              </w:rPr>
              <w:t>Seating</w:t>
            </w:r>
          </w:p>
        </w:tc>
        <w:tc>
          <w:tcPr>
            <w:tcW w:w="1530" w:type="dxa"/>
          </w:tcPr>
          <w:p w14:paraId="2C7A1EBE" w14:textId="600FDC56" w:rsidR="00060541" w:rsidRPr="00060541" w:rsidRDefault="00F0314E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nrestricted</w:t>
            </w:r>
          </w:p>
        </w:tc>
        <w:tc>
          <w:tcPr>
            <w:tcW w:w="990" w:type="dxa"/>
          </w:tcPr>
          <w:p w14:paraId="63FA368A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10B2BF8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4A288C8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A6649A2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12391C2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29B77FAC" w14:textId="77777777" w:rsidTr="00ED2ACC">
        <w:tc>
          <w:tcPr>
            <w:tcW w:w="2245" w:type="dxa"/>
          </w:tcPr>
          <w:p w14:paraId="489A19D1" w14:textId="3AB6FAC2" w:rsid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ublic Water Fountains </w:t>
            </w:r>
          </w:p>
        </w:tc>
        <w:tc>
          <w:tcPr>
            <w:tcW w:w="1530" w:type="dxa"/>
          </w:tcPr>
          <w:p w14:paraId="5ADD4A81" w14:textId="5671D27C" w:rsidR="00060541" w:rsidRPr="00060541" w:rsidRDefault="00F0314E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rmitted</w:t>
            </w:r>
          </w:p>
        </w:tc>
        <w:tc>
          <w:tcPr>
            <w:tcW w:w="990" w:type="dxa"/>
          </w:tcPr>
          <w:p w14:paraId="7680200F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C5AE08D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56559DD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C35488F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32D3E2F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2306733D" w14:textId="77777777" w:rsidTr="00ED2ACC">
        <w:tc>
          <w:tcPr>
            <w:tcW w:w="2245" w:type="dxa"/>
          </w:tcPr>
          <w:p w14:paraId="1671A5B3" w14:textId="0F507DE7" w:rsid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ocial Distance Makers</w:t>
            </w:r>
          </w:p>
        </w:tc>
        <w:tc>
          <w:tcPr>
            <w:tcW w:w="1530" w:type="dxa"/>
          </w:tcPr>
          <w:p w14:paraId="20EE7230" w14:textId="1797D02D" w:rsidR="00060541" w:rsidRPr="00060541" w:rsidRDefault="00ED2ACC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90" w:type="dxa"/>
          </w:tcPr>
          <w:p w14:paraId="769F5915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A296F24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299A34E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B1A980A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6479406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57586DEF" w14:textId="77777777" w:rsidTr="00ED2ACC">
        <w:tc>
          <w:tcPr>
            <w:tcW w:w="2245" w:type="dxa"/>
          </w:tcPr>
          <w:p w14:paraId="60F586CA" w14:textId="67A4D32F" w:rsid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hangerooms </w:t>
            </w:r>
          </w:p>
        </w:tc>
        <w:tc>
          <w:tcPr>
            <w:tcW w:w="1530" w:type="dxa"/>
          </w:tcPr>
          <w:p w14:paraId="4640D29E" w14:textId="0C827978" w:rsidR="00060541" w:rsidRPr="00060541" w:rsidRDefault="00F0314E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rmitted</w:t>
            </w:r>
          </w:p>
        </w:tc>
        <w:tc>
          <w:tcPr>
            <w:tcW w:w="990" w:type="dxa"/>
          </w:tcPr>
          <w:p w14:paraId="3FDCCC11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48D8BC2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5375451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6AA5BCE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090A00A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1AA5A7D0" w14:textId="77777777" w:rsidTr="00ED2ACC">
        <w:tc>
          <w:tcPr>
            <w:tcW w:w="2245" w:type="dxa"/>
          </w:tcPr>
          <w:p w14:paraId="03F3F5E4" w14:textId="34043523" w:rsidR="00060541" w:rsidRDefault="00060541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parate Entry &amp; Exit Marked</w:t>
            </w:r>
          </w:p>
        </w:tc>
        <w:tc>
          <w:tcPr>
            <w:tcW w:w="1530" w:type="dxa"/>
          </w:tcPr>
          <w:p w14:paraId="412CEF30" w14:textId="6DA8B2BF" w:rsidR="00060541" w:rsidRPr="00060541" w:rsidRDefault="00ED2ACC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90" w:type="dxa"/>
          </w:tcPr>
          <w:p w14:paraId="73E0E996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66E27F1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AFEF330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1C4397A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FDDCA46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0541" w14:paraId="05B0F2BE" w14:textId="77777777" w:rsidTr="00ED2ACC">
        <w:tc>
          <w:tcPr>
            <w:tcW w:w="2245" w:type="dxa"/>
          </w:tcPr>
          <w:p w14:paraId="551BF819" w14:textId="3DE35FF3" w:rsidR="00060541" w:rsidRDefault="00ED2ACC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VID-19 Signage Visible at Entry</w:t>
            </w:r>
          </w:p>
        </w:tc>
        <w:tc>
          <w:tcPr>
            <w:tcW w:w="1530" w:type="dxa"/>
          </w:tcPr>
          <w:p w14:paraId="2D09C215" w14:textId="28EB8060" w:rsidR="00060541" w:rsidRPr="00060541" w:rsidRDefault="00ED2ACC" w:rsidP="00D64FB2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90" w:type="dxa"/>
          </w:tcPr>
          <w:p w14:paraId="6A6761CA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B1F6B23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F5DCEA5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CCD5ADE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D23E911" w14:textId="77777777" w:rsidR="00060541" w:rsidRDefault="00060541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D2ACC" w14:paraId="1C9A0C48" w14:textId="77777777" w:rsidTr="00ED2ACC">
        <w:tc>
          <w:tcPr>
            <w:tcW w:w="2245" w:type="dxa"/>
          </w:tcPr>
          <w:p w14:paraId="4B8C8ECB" w14:textId="047AB681" w:rsidR="00ED2ACC" w:rsidRDefault="00ED2ACC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feree Room </w:t>
            </w:r>
          </w:p>
        </w:tc>
        <w:tc>
          <w:tcPr>
            <w:tcW w:w="1530" w:type="dxa"/>
          </w:tcPr>
          <w:p w14:paraId="6A4EDFB4" w14:textId="6C916677" w:rsidR="00ED2ACC" w:rsidRPr="00060541" w:rsidRDefault="00F0314E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rmitted</w:t>
            </w:r>
          </w:p>
        </w:tc>
        <w:tc>
          <w:tcPr>
            <w:tcW w:w="990" w:type="dxa"/>
          </w:tcPr>
          <w:p w14:paraId="6EE8F40C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9E773A1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F4BF0AF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F5D3387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58EA69A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D2ACC" w14:paraId="5EDAF900" w14:textId="77777777" w:rsidTr="00ED2ACC">
        <w:tc>
          <w:tcPr>
            <w:tcW w:w="2245" w:type="dxa"/>
          </w:tcPr>
          <w:p w14:paraId="47A44A95" w14:textId="2114CA1C" w:rsidR="00ED2ACC" w:rsidRDefault="00ED2ACC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Vending Machines </w:t>
            </w:r>
          </w:p>
        </w:tc>
        <w:tc>
          <w:tcPr>
            <w:tcW w:w="1530" w:type="dxa"/>
          </w:tcPr>
          <w:p w14:paraId="04CE23FA" w14:textId="2D30FEE9" w:rsidR="00ED2ACC" w:rsidRPr="00060541" w:rsidRDefault="00F0314E" w:rsidP="00D64FB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eaned Daily</w:t>
            </w:r>
          </w:p>
        </w:tc>
        <w:tc>
          <w:tcPr>
            <w:tcW w:w="990" w:type="dxa"/>
          </w:tcPr>
          <w:p w14:paraId="7346EC3C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2E19F67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4ACF196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9BCBFB2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912BC9E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3F166F2F" w14:textId="7A374E40" w:rsidR="00D64FB2" w:rsidRDefault="00D64FB2" w:rsidP="00D64FB2">
      <w:pPr>
        <w:rPr>
          <w:b/>
          <w:bCs/>
          <w:sz w:val="24"/>
          <w:szCs w:val="24"/>
        </w:rPr>
      </w:pPr>
    </w:p>
    <w:p w14:paraId="36C1EA88" w14:textId="3A308412" w:rsidR="00ED2ACC" w:rsidRDefault="00ED2ACC" w:rsidP="00D64F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tes, Reports or Observations During Shif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D2ACC" w14:paraId="0854CF56" w14:textId="77777777" w:rsidTr="00ED2ACC">
        <w:trPr>
          <w:trHeight w:hRule="exact" w:val="288"/>
        </w:trPr>
        <w:tc>
          <w:tcPr>
            <w:tcW w:w="10456" w:type="dxa"/>
          </w:tcPr>
          <w:p w14:paraId="2852B775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D2ACC" w14:paraId="5718F56A" w14:textId="77777777" w:rsidTr="00ED2ACC">
        <w:trPr>
          <w:trHeight w:hRule="exact" w:val="288"/>
        </w:trPr>
        <w:tc>
          <w:tcPr>
            <w:tcW w:w="10456" w:type="dxa"/>
          </w:tcPr>
          <w:p w14:paraId="38A2C2D3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D2ACC" w14:paraId="522E198A" w14:textId="77777777" w:rsidTr="00ED2ACC">
        <w:trPr>
          <w:trHeight w:hRule="exact" w:val="288"/>
        </w:trPr>
        <w:tc>
          <w:tcPr>
            <w:tcW w:w="10456" w:type="dxa"/>
          </w:tcPr>
          <w:p w14:paraId="738BB866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D2ACC" w14:paraId="2683C8F5" w14:textId="77777777" w:rsidTr="00ED2ACC">
        <w:trPr>
          <w:trHeight w:hRule="exact" w:val="288"/>
        </w:trPr>
        <w:tc>
          <w:tcPr>
            <w:tcW w:w="10456" w:type="dxa"/>
          </w:tcPr>
          <w:p w14:paraId="4D969FF8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D2ACC" w14:paraId="15E85C94" w14:textId="77777777" w:rsidTr="00ED2ACC">
        <w:trPr>
          <w:trHeight w:hRule="exact" w:val="288"/>
        </w:trPr>
        <w:tc>
          <w:tcPr>
            <w:tcW w:w="10456" w:type="dxa"/>
          </w:tcPr>
          <w:p w14:paraId="28C12D02" w14:textId="77777777" w:rsidR="00ED2ACC" w:rsidRDefault="00ED2ACC" w:rsidP="00D64FB2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2476913" w14:textId="07ECED5D" w:rsidR="00ED2ACC" w:rsidRDefault="00ED2ACC" w:rsidP="00D64FB2">
      <w:pPr>
        <w:rPr>
          <w:b/>
          <w:bCs/>
          <w:sz w:val="24"/>
          <w:szCs w:val="24"/>
        </w:rPr>
      </w:pPr>
    </w:p>
    <w:p w14:paraId="4A603F51" w14:textId="1863B346" w:rsidR="00ED2ACC" w:rsidRDefault="00ED2ACC" w:rsidP="00ED2ACC">
      <w:pPr>
        <w:rPr>
          <w:b/>
          <w:bCs/>
          <w:lang w:val="en-US"/>
        </w:rPr>
      </w:pPr>
      <w:r>
        <w:rPr>
          <w:b/>
          <w:bCs/>
          <w:sz w:val="24"/>
          <w:szCs w:val="24"/>
        </w:rPr>
        <w:t xml:space="preserve">Biosafety Officer acknowledgement Signed </w:t>
      </w:r>
      <w:r>
        <w:rPr>
          <w:b/>
          <w:bCs/>
          <w:lang w:val="en-US"/>
        </w:rPr>
        <w:t>_____________________________ DATE: ___/____/_____</w:t>
      </w:r>
    </w:p>
    <w:p w14:paraId="43E1391B" w14:textId="32588EE3" w:rsidR="00ED2ACC" w:rsidRDefault="00ED2ACC" w:rsidP="00ED2ACC">
      <w:pPr>
        <w:rPr>
          <w:b/>
          <w:bCs/>
          <w:lang w:val="en-US"/>
        </w:rPr>
      </w:pPr>
    </w:p>
    <w:p w14:paraId="0A6E5849" w14:textId="595A21E2" w:rsidR="00ED2ACC" w:rsidRPr="00ED2ACC" w:rsidRDefault="00ED2ACC" w:rsidP="00ED2ACC">
      <w:pPr>
        <w:jc w:val="center"/>
        <w:rPr>
          <w:lang w:val="en-US"/>
        </w:rPr>
      </w:pPr>
      <w:r>
        <w:rPr>
          <w:lang w:val="en-US"/>
        </w:rPr>
        <w:t>This must be recorded for 21 days post the event.</w:t>
      </w:r>
    </w:p>
    <w:p w14:paraId="275ACB66" w14:textId="0812EDD0" w:rsidR="00C8451C" w:rsidRDefault="00C8451C">
      <w:pPr>
        <w:spacing w:after="160" w:line="0" w:lineRule="atLeas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939F2DE" w14:textId="62C345CE" w:rsidR="00ED2ACC" w:rsidRDefault="00ED2ACC" w:rsidP="00D64FB2">
      <w:pPr>
        <w:rPr>
          <w:b/>
          <w:bCs/>
          <w:sz w:val="24"/>
          <w:szCs w:val="24"/>
        </w:rPr>
      </w:pPr>
    </w:p>
    <w:p w14:paraId="7859C866" w14:textId="2769E5B8" w:rsidR="00C8451C" w:rsidRDefault="00C8451C" w:rsidP="00D64FB2">
      <w:pPr>
        <w:rPr>
          <w:b/>
          <w:bCs/>
          <w:sz w:val="24"/>
          <w:szCs w:val="24"/>
        </w:rPr>
      </w:pPr>
    </w:p>
    <w:p w14:paraId="6DAE9508" w14:textId="77777777" w:rsidR="00C8451C" w:rsidRDefault="00C8451C" w:rsidP="00C8451C">
      <w:pPr>
        <w:jc w:val="center"/>
        <w:rPr>
          <w:b/>
          <w:bCs/>
          <w:sz w:val="24"/>
          <w:szCs w:val="24"/>
        </w:rPr>
      </w:pPr>
    </w:p>
    <w:p w14:paraId="7305E066" w14:textId="5D983EC1" w:rsidR="00C8451C" w:rsidRDefault="00C8451C" w:rsidP="00C8451C">
      <w:pPr>
        <w:jc w:val="center"/>
        <w:rPr>
          <w:b/>
          <w:bCs/>
          <w:sz w:val="24"/>
          <w:szCs w:val="24"/>
        </w:rPr>
      </w:pPr>
      <w:r w:rsidRPr="00ED2ACC">
        <w:rPr>
          <w:b/>
          <w:bCs/>
          <w:sz w:val="24"/>
          <w:szCs w:val="24"/>
        </w:rPr>
        <w:t>BIO SECURITY OFFICER CHECKLIS</w:t>
      </w:r>
      <w:r>
        <w:rPr>
          <w:b/>
          <w:bCs/>
          <w:sz w:val="24"/>
          <w:szCs w:val="24"/>
        </w:rPr>
        <w:t>T</w:t>
      </w:r>
    </w:p>
    <w:p w14:paraId="34AC4CDA" w14:textId="77777777" w:rsidR="00C8451C" w:rsidRDefault="00C8451C" w:rsidP="00C8451C">
      <w:pPr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1530"/>
        <w:gridCol w:w="1170"/>
        <w:gridCol w:w="1170"/>
        <w:gridCol w:w="1170"/>
        <w:gridCol w:w="1170"/>
      </w:tblGrid>
      <w:tr w:rsidR="00C8451C" w14:paraId="67BBFB04" w14:textId="77777777" w:rsidTr="00AE21AA">
        <w:tc>
          <w:tcPr>
            <w:tcW w:w="2245" w:type="dxa"/>
            <w:shd w:val="clear" w:color="auto" w:fill="92D050"/>
          </w:tcPr>
          <w:p w14:paraId="4276172A" w14:textId="562C4BDE" w:rsidR="00C8451C" w:rsidRPr="00F0314E" w:rsidRDefault="00C8451C" w:rsidP="002A4B8B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0314E">
              <w:rPr>
                <w:b/>
                <w:bCs/>
                <w:color w:val="000000" w:themeColor="text1"/>
                <w:sz w:val="20"/>
                <w:szCs w:val="20"/>
              </w:rPr>
              <w:t>GAME 1</w:t>
            </w:r>
          </w:p>
        </w:tc>
        <w:tc>
          <w:tcPr>
            <w:tcW w:w="1530" w:type="dxa"/>
            <w:shd w:val="clear" w:color="auto" w:fill="92D050"/>
          </w:tcPr>
          <w:p w14:paraId="47638FE8" w14:textId="77777777" w:rsidR="00C8451C" w:rsidRPr="00F0314E" w:rsidRDefault="00C8451C" w:rsidP="002A4B8B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0314E">
              <w:rPr>
                <w:b/>
                <w:bCs/>
                <w:color w:val="000000" w:themeColor="text1"/>
                <w:sz w:val="20"/>
                <w:szCs w:val="20"/>
              </w:rPr>
              <w:t>REQUIREMENT</w:t>
            </w:r>
          </w:p>
        </w:tc>
        <w:tc>
          <w:tcPr>
            <w:tcW w:w="1170" w:type="dxa"/>
            <w:shd w:val="clear" w:color="auto" w:fill="92D050"/>
          </w:tcPr>
          <w:p w14:paraId="4C36DC6F" w14:textId="77777777" w:rsidR="00C8451C" w:rsidRPr="00F0314E" w:rsidRDefault="00C8451C" w:rsidP="002A4B8B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0314E">
              <w:rPr>
                <w:b/>
                <w:bCs/>
                <w:color w:val="000000" w:themeColor="text1"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6FB35EDF" w14:textId="77777777" w:rsidR="00C8451C" w:rsidRPr="00F0314E" w:rsidRDefault="00C8451C" w:rsidP="002A4B8B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0314E">
              <w:rPr>
                <w:b/>
                <w:bCs/>
                <w:color w:val="000000" w:themeColor="text1"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4F4B74F7" w14:textId="77777777" w:rsidR="00C8451C" w:rsidRPr="00F0314E" w:rsidRDefault="00C8451C" w:rsidP="002A4B8B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0314E">
              <w:rPr>
                <w:b/>
                <w:bCs/>
                <w:color w:val="000000" w:themeColor="text1"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1CD30D8F" w14:textId="77777777" w:rsidR="00C8451C" w:rsidRPr="00F0314E" w:rsidRDefault="00C8451C" w:rsidP="002A4B8B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0314E">
              <w:rPr>
                <w:b/>
                <w:bCs/>
                <w:color w:val="000000" w:themeColor="text1"/>
                <w:sz w:val="20"/>
                <w:szCs w:val="20"/>
              </w:rPr>
              <w:t>COURT___</w:t>
            </w:r>
          </w:p>
        </w:tc>
      </w:tr>
      <w:tr w:rsidR="00C8451C" w14:paraId="3ADB6C66" w14:textId="77777777" w:rsidTr="00C8451C">
        <w:tc>
          <w:tcPr>
            <w:tcW w:w="2245" w:type="dxa"/>
          </w:tcPr>
          <w:p w14:paraId="3199C104" w14:textId="0C729173" w:rsidR="00C8451C" w:rsidRPr="00060541" w:rsidRDefault="00C8451C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number of persons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</w:tcPr>
          <w:p w14:paraId="728E73E4" w14:textId="545425DD" w:rsidR="00C8451C" w:rsidRPr="00060541" w:rsidRDefault="00F0314E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p to 250 or 1 per 2 sqm</w:t>
            </w:r>
          </w:p>
        </w:tc>
        <w:tc>
          <w:tcPr>
            <w:tcW w:w="1170" w:type="dxa"/>
          </w:tcPr>
          <w:p w14:paraId="65017246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389C817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7CDD9F8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F2FE11A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02643933" w14:textId="77777777" w:rsidTr="00C8451C">
        <w:tc>
          <w:tcPr>
            <w:tcW w:w="2245" w:type="dxa"/>
          </w:tcPr>
          <w:p w14:paraId="0EDA699D" w14:textId="156590FB" w:rsidR="00C8451C" w:rsidRPr="00060541" w:rsidRDefault="00C8451C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all is sanitised </w:t>
            </w:r>
          </w:p>
        </w:tc>
        <w:tc>
          <w:tcPr>
            <w:tcW w:w="1530" w:type="dxa"/>
          </w:tcPr>
          <w:p w14:paraId="6C12565E" w14:textId="157B1ACF" w:rsidR="00C8451C" w:rsidRPr="00060541" w:rsidRDefault="00C8451C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or to Use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04F3CB13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7C2386D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0FB5AA2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5D0B2B3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508D7A61" w14:textId="77777777" w:rsidTr="00C8451C">
        <w:tc>
          <w:tcPr>
            <w:tcW w:w="2245" w:type="dxa"/>
          </w:tcPr>
          <w:p w14:paraId="59F30788" w14:textId="189A336E" w:rsidR="00C8451C" w:rsidRPr="00060541" w:rsidRDefault="00C8451C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ablet and Scoreboard controller sanitised </w:t>
            </w:r>
          </w:p>
        </w:tc>
        <w:tc>
          <w:tcPr>
            <w:tcW w:w="1530" w:type="dxa"/>
          </w:tcPr>
          <w:p w14:paraId="5B74DA7A" w14:textId="3C0124F2" w:rsidR="00C8451C" w:rsidRPr="00060541" w:rsidRDefault="00C8451C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5097DE1D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D30E602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7F4D503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69C9859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18F6E931" w14:textId="77777777" w:rsidTr="00C8451C">
        <w:tc>
          <w:tcPr>
            <w:tcW w:w="2245" w:type="dxa"/>
          </w:tcPr>
          <w:p w14:paraId="5E9CB23A" w14:textId="37F1168F" w:rsidR="00C8451C" w:rsidRPr="00060541" w:rsidRDefault="00C8451C" w:rsidP="002A4B8B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Scorebenc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and team benches sanitised</w:t>
            </w:r>
          </w:p>
        </w:tc>
        <w:tc>
          <w:tcPr>
            <w:tcW w:w="1530" w:type="dxa"/>
          </w:tcPr>
          <w:p w14:paraId="3C6E56DA" w14:textId="71EB43E5" w:rsidR="00C8451C" w:rsidRPr="00060541" w:rsidRDefault="00C8451C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4EDC7D49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BBF3827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1DA19D0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71D4542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187476E8" w14:textId="77777777" w:rsidTr="00C8451C">
        <w:tc>
          <w:tcPr>
            <w:tcW w:w="2245" w:type="dxa"/>
          </w:tcPr>
          <w:p w14:paraId="535CCC13" w14:textId="11DDF06B" w:rsidR="00C8451C" w:rsidRDefault="00C8451C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am departs within 10 minutes</w:t>
            </w:r>
          </w:p>
        </w:tc>
        <w:tc>
          <w:tcPr>
            <w:tcW w:w="1530" w:type="dxa"/>
          </w:tcPr>
          <w:p w14:paraId="2A0DD57D" w14:textId="65D44418" w:rsidR="00C8451C" w:rsidRPr="00060541" w:rsidRDefault="00C8451C" w:rsidP="002A4B8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x 10 minutes</w:t>
            </w:r>
          </w:p>
        </w:tc>
        <w:tc>
          <w:tcPr>
            <w:tcW w:w="1170" w:type="dxa"/>
          </w:tcPr>
          <w:p w14:paraId="46D16037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964E7A2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F1720E5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555D260" w14:textId="77777777" w:rsidR="00C8451C" w:rsidRDefault="00C8451C" w:rsidP="002A4B8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0B113DEB" w14:textId="77777777" w:rsidTr="00AE21AA">
        <w:tc>
          <w:tcPr>
            <w:tcW w:w="2245" w:type="dxa"/>
            <w:shd w:val="clear" w:color="auto" w:fill="92D050"/>
          </w:tcPr>
          <w:p w14:paraId="47026771" w14:textId="18679864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AME 2</w:t>
            </w:r>
          </w:p>
        </w:tc>
        <w:tc>
          <w:tcPr>
            <w:tcW w:w="1530" w:type="dxa"/>
            <w:shd w:val="clear" w:color="auto" w:fill="92D050"/>
          </w:tcPr>
          <w:p w14:paraId="424726A1" w14:textId="518BBDC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REQUIREMENT</w:t>
            </w:r>
          </w:p>
        </w:tc>
        <w:tc>
          <w:tcPr>
            <w:tcW w:w="1170" w:type="dxa"/>
            <w:shd w:val="clear" w:color="auto" w:fill="92D050"/>
          </w:tcPr>
          <w:p w14:paraId="5D78683E" w14:textId="78FC56B4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6F43EB29" w14:textId="03972850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1BA17F87" w14:textId="58F22E59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1DA62CCC" w14:textId="5DE8E964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</w:tr>
      <w:tr w:rsidR="00C8451C" w14:paraId="47323812" w14:textId="77777777" w:rsidTr="00C8451C">
        <w:tc>
          <w:tcPr>
            <w:tcW w:w="2245" w:type="dxa"/>
          </w:tcPr>
          <w:p w14:paraId="2F810F81" w14:textId="4B4E9218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number of persons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</w:tcPr>
          <w:p w14:paraId="053C8502" w14:textId="02CD7CBC" w:rsidR="00C8451C" w:rsidRPr="00060541" w:rsidRDefault="00F0314E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p to 250 or 1 per 2 sqm</w:t>
            </w:r>
          </w:p>
        </w:tc>
        <w:tc>
          <w:tcPr>
            <w:tcW w:w="1170" w:type="dxa"/>
          </w:tcPr>
          <w:p w14:paraId="63C4FB13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6E1069C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1C74811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5249342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19E0A9F9" w14:textId="77777777" w:rsidTr="00C8451C">
        <w:tc>
          <w:tcPr>
            <w:tcW w:w="2245" w:type="dxa"/>
          </w:tcPr>
          <w:p w14:paraId="6C9DF65C" w14:textId="73A1932D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all is sanitised </w:t>
            </w:r>
          </w:p>
        </w:tc>
        <w:tc>
          <w:tcPr>
            <w:tcW w:w="1530" w:type="dxa"/>
          </w:tcPr>
          <w:p w14:paraId="03010FE0" w14:textId="1898197D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or to Use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2F3269E7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C159C3C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417710E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258F5F6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3045C82C" w14:textId="77777777" w:rsidTr="00C8451C">
        <w:tc>
          <w:tcPr>
            <w:tcW w:w="2245" w:type="dxa"/>
          </w:tcPr>
          <w:p w14:paraId="5AE5737F" w14:textId="1E1698DE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ablet and Scoreboard controller sanitised </w:t>
            </w:r>
          </w:p>
        </w:tc>
        <w:tc>
          <w:tcPr>
            <w:tcW w:w="1530" w:type="dxa"/>
          </w:tcPr>
          <w:p w14:paraId="2F8CB843" w14:textId="63F348EC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58A82CDB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6CDC1D9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E927813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4154D5D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333D1F16" w14:textId="77777777" w:rsidTr="00C8451C">
        <w:tc>
          <w:tcPr>
            <w:tcW w:w="2245" w:type="dxa"/>
          </w:tcPr>
          <w:p w14:paraId="001CFC3B" w14:textId="0741827E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Scorebenc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and team benches sanitised</w:t>
            </w:r>
          </w:p>
        </w:tc>
        <w:tc>
          <w:tcPr>
            <w:tcW w:w="1530" w:type="dxa"/>
          </w:tcPr>
          <w:p w14:paraId="73051868" w14:textId="7737DFCE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2914E304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155E161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6B4004E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27CA7C5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5BDBE6D8" w14:textId="77777777" w:rsidTr="00C8451C">
        <w:tc>
          <w:tcPr>
            <w:tcW w:w="2245" w:type="dxa"/>
          </w:tcPr>
          <w:p w14:paraId="4ADE65D5" w14:textId="3591DF57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am departs within 10 minutes</w:t>
            </w:r>
          </w:p>
        </w:tc>
        <w:tc>
          <w:tcPr>
            <w:tcW w:w="1530" w:type="dxa"/>
          </w:tcPr>
          <w:p w14:paraId="50F58A39" w14:textId="3831F009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x 10 minutes</w:t>
            </w:r>
          </w:p>
        </w:tc>
        <w:tc>
          <w:tcPr>
            <w:tcW w:w="1170" w:type="dxa"/>
          </w:tcPr>
          <w:p w14:paraId="6E0E27A6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013F0D5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80AFA04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8262EBE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7DFC4732" w14:textId="77777777" w:rsidTr="00AE21AA">
        <w:tc>
          <w:tcPr>
            <w:tcW w:w="2245" w:type="dxa"/>
            <w:shd w:val="clear" w:color="auto" w:fill="92D050"/>
          </w:tcPr>
          <w:p w14:paraId="1E33D2AC" w14:textId="1FE06A23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AME 3</w:t>
            </w:r>
          </w:p>
        </w:tc>
        <w:tc>
          <w:tcPr>
            <w:tcW w:w="1530" w:type="dxa"/>
            <w:shd w:val="clear" w:color="auto" w:fill="92D050"/>
          </w:tcPr>
          <w:p w14:paraId="4525E108" w14:textId="42580B26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REQUIREMENT</w:t>
            </w:r>
          </w:p>
        </w:tc>
        <w:tc>
          <w:tcPr>
            <w:tcW w:w="1170" w:type="dxa"/>
            <w:shd w:val="clear" w:color="auto" w:fill="92D050"/>
          </w:tcPr>
          <w:p w14:paraId="276A849A" w14:textId="46B08759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3C6DCE14" w14:textId="7D45334D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5B87AFB4" w14:textId="62CE063C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7F6C6F71" w14:textId="14D20FFB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</w:tr>
      <w:tr w:rsidR="00C8451C" w14:paraId="774AD2E8" w14:textId="77777777" w:rsidTr="00C8451C">
        <w:tc>
          <w:tcPr>
            <w:tcW w:w="2245" w:type="dxa"/>
          </w:tcPr>
          <w:p w14:paraId="524440D3" w14:textId="59BBBE0A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number of persons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</w:tcPr>
          <w:p w14:paraId="1F77BBA4" w14:textId="76A974F8" w:rsidR="00C8451C" w:rsidRPr="00060541" w:rsidRDefault="00F0314E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p to 250 or 1 per 2 sqm</w:t>
            </w:r>
          </w:p>
        </w:tc>
        <w:tc>
          <w:tcPr>
            <w:tcW w:w="1170" w:type="dxa"/>
          </w:tcPr>
          <w:p w14:paraId="2198CD37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E056E93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16FF510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F1943CD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6D37F746" w14:textId="77777777" w:rsidTr="00C8451C">
        <w:tc>
          <w:tcPr>
            <w:tcW w:w="2245" w:type="dxa"/>
          </w:tcPr>
          <w:p w14:paraId="42F99520" w14:textId="1716315E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all is sanitised </w:t>
            </w:r>
          </w:p>
        </w:tc>
        <w:tc>
          <w:tcPr>
            <w:tcW w:w="1530" w:type="dxa"/>
          </w:tcPr>
          <w:p w14:paraId="7BDAD599" w14:textId="49709D38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or to Use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15413AC8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278C93A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ECC5CE1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1142764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1765D4E7" w14:textId="77777777" w:rsidTr="00C8451C">
        <w:tc>
          <w:tcPr>
            <w:tcW w:w="2245" w:type="dxa"/>
          </w:tcPr>
          <w:p w14:paraId="0850CB07" w14:textId="38A5523F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ablet and Scoreboard controller sanitised </w:t>
            </w:r>
          </w:p>
        </w:tc>
        <w:tc>
          <w:tcPr>
            <w:tcW w:w="1530" w:type="dxa"/>
          </w:tcPr>
          <w:p w14:paraId="1E8992BA" w14:textId="39511ACC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1ECEB27A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AA1C20A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A9E0407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B0D46E7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44E18097" w14:textId="77777777" w:rsidTr="00C8451C">
        <w:tc>
          <w:tcPr>
            <w:tcW w:w="2245" w:type="dxa"/>
          </w:tcPr>
          <w:p w14:paraId="0733AC2D" w14:textId="1A0F088F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Scorebenc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and team benches sanitised</w:t>
            </w:r>
          </w:p>
        </w:tc>
        <w:tc>
          <w:tcPr>
            <w:tcW w:w="1530" w:type="dxa"/>
          </w:tcPr>
          <w:p w14:paraId="6460F8D6" w14:textId="4DC81869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7737164F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75FDC79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399C687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D620834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38C795E6" w14:textId="77777777" w:rsidTr="00C8451C">
        <w:tc>
          <w:tcPr>
            <w:tcW w:w="2245" w:type="dxa"/>
          </w:tcPr>
          <w:p w14:paraId="4600AF0B" w14:textId="5BCE7C35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am departs within 10 minutes</w:t>
            </w:r>
          </w:p>
        </w:tc>
        <w:tc>
          <w:tcPr>
            <w:tcW w:w="1530" w:type="dxa"/>
          </w:tcPr>
          <w:p w14:paraId="2348116A" w14:textId="1B7FED6D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x 10 minutes</w:t>
            </w:r>
          </w:p>
        </w:tc>
        <w:tc>
          <w:tcPr>
            <w:tcW w:w="1170" w:type="dxa"/>
          </w:tcPr>
          <w:p w14:paraId="1ED0CFE0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BC378F9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504D5EE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58FCD66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7B65AD48" w14:textId="77777777" w:rsidTr="00AE21AA">
        <w:tc>
          <w:tcPr>
            <w:tcW w:w="2245" w:type="dxa"/>
            <w:shd w:val="clear" w:color="auto" w:fill="92D050"/>
          </w:tcPr>
          <w:p w14:paraId="490AD9B6" w14:textId="6DE7817E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AME 4</w:t>
            </w:r>
          </w:p>
        </w:tc>
        <w:tc>
          <w:tcPr>
            <w:tcW w:w="1530" w:type="dxa"/>
            <w:shd w:val="clear" w:color="auto" w:fill="92D050"/>
          </w:tcPr>
          <w:p w14:paraId="404EFEFF" w14:textId="7424B572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REQUIREMENT</w:t>
            </w:r>
          </w:p>
        </w:tc>
        <w:tc>
          <w:tcPr>
            <w:tcW w:w="1170" w:type="dxa"/>
            <w:shd w:val="clear" w:color="auto" w:fill="92D050"/>
          </w:tcPr>
          <w:p w14:paraId="31995B59" w14:textId="3F51CD78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63522F96" w14:textId="404455A0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62F8678E" w14:textId="1895BD95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6EA99929" w14:textId="4396CA88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</w:tr>
      <w:tr w:rsidR="00C8451C" w14:paraId="25DA2F98" w14:textId="77777777" w:rsidTr="00C8451C">
        <w:tc>
          <w:tcPr>
            <w:tcW w:w="2245" w:type="dxa"/>
          </w:tcPr>
          <w:p w14:paraId="16C249A9" w14:textId="0AE48F3D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number of persons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</w:tcPr>
          <w:p w14:paraId="3690A965" w14:textId="41AD7ACD" w:rsidR="00C8451C" w:rsidRDefault="00F0314E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p to 250 or 1 per 2 sqm</w:t>
            </w:r>
          </w:p>
        </w:tc>
        <w:tc>
          <w:tcPr>
            <w:tcW w:w="1170" w:type="dxa"/>
          </w:tcPr>
          <w:p w14:paraId="66BF48BA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355FAE2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4869ED9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B88B024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1EE9DF54" w14:textId="77777777" w:rsidTr="00C8451C">
        <w:tc>
          <w:tcPr>
            <w:tcW w:w="2245" w:type="dxa"/>
          </w:tcPr>
          <w:p w14:paraId="055D9FFF" w14:textId="2AFD2CC9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all is sanitised </w:t>
            </w:r>
          </w:p>
        </w:tc>
        <w:tc>
          <w:tcPr>
            <w:tcW w:w="1530" w:type="dxa"/>
          </w:tcPr>
          <w:p w14:paraId="73CFA265" w14:textId="4DABF010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or to Use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7F95F5B2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6FFBB5B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BC3581F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0184A5E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52AF44A8" w14:textId="77777777" w:rsidTr="00C8451C">
        <w:tc>
          <w:tcPr>
            <w:tcW w:w="2245" w:type="dxa"/>
          </w:tcPr>
          <w:p w14:paraId="31BB14D7" w14:textId="28E9C729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ablet and Scoreboard controller sanitised </w:t>
            </w:r>
          </w:p>
        </w:tc>
        <w:tc>
          <w:tcPr>
            <w:tcW w:w="1530" w:type="dxa"/>
          </w:tcPr>
          <w:p w14:paraId="711B37D2" w14:textId="2B8A397A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3C396A93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1BA69D7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77B07D0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5E7A4EE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0A8172E4" w14:textId="77777777" w:rsidTr="00C8451C">
        <w:tc>
          <w:tcPr>
            <w:tcW w:w="2245" w:type="dxa"/>
          </w:tcPr>
          <w:p w14:paraId="72BFA983" w14:textId="232156D8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Scorebenc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and team benches sanitised</w:t>
            </w:r>
          </w:p>
        </w:tc>
        <w:tc>
          <w:tcPr>
            <w:tcW w:w="1530" w:type="dxa"/>
          </w:tcPr>
          <w:p w14:paraId="3DD6F988" w14:textId="510D50EB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7B2FA275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D784A5A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AC9559B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8E5FF56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35D07DBA" w14:textId="77777777" w:rsidTr="00C8451C">
        <w:tc>
          <w:tcPr>
            <w:tcW w:w="2245" w:type="dxa"/>
          </w:tcPr>
          <w:p w14:paraId="267F3242" w14:textId="1A741154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am departs within 10 minutes</w:t>
            </w:r>
          </w:p>
        </w:tc>
        <w:tc>
          <w:tcPr>
            <w:tcW w:w="1530" w:type="dxa"/>
          </w:tcPr>
          <w:p w14:paraId="78B7E6FD" w14:textId="71C9854D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x 10 minutes</w:t>
            </w:r>
          </w:p>
        </w:tc>
        <w:tc>
          <w:tcPr>
            <w:tcW w:w="1170" w:type="dxa"/>
          </w:tcPr>
          <w:p w14:paraId="42257005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1475040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7DE7853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CBAD028" w14:textId="77777777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8451C" w14:paraId="0F407842" w14:textId="77777777" w:rsidTr="00AE21AA">
        <w:tc>
          <w:tcPr>
            <w:tcW w:w="2245" w:type="dxa"/>
            <w:shd w:val="clear" w:color="auto" w:fill="92D050"/>
          </w:tcPr>
          <w:p w14:paraId="519B7A6D" w14:textId="61DE3CA9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AME 5</w:t>
            </w:r>
          </w:p>
        </w:tc>
        <w:tc>
          <w:tcPr>
            <w:tcW w:w="1530" w:type="dxa"/>
            <w:shd w:val="clear" w:color="auto" w:fill="92D050"/>
          </w:tcPr>
          <w:p w14:paraId="54B480FC" w14:textId="4DC470B6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 w:rsidRPr="00060541">
              <w:rPr>
                <w:b/>
                <w:bCs/>
                <w:sz w:val="20"/>
                <w:szCs w:val="20"/>
              </w:rPr>
              <w:t>REQUIREMENT</w:t>
            </w:r>
          </w:p>
        </w:tc>
        <w:tc>
          <w:tcPr>
            <w:tcW w:w="1170" w:type="dxa"/>
            <w:shd w:val="clear" w:color="auto" w:fill="92D050"/>
          </w:tcPr>
          <w:p w14:paraId="2BC53823" w14:textId="0424C1E0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48076278" w14:textId="112E53FE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5E596192" w14:textId="3958F1CB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  <w:tc>
          <w:tcPr>
            <w:tcW w:w="1170" w:type="dxa"/>
            <w:shd w:val="clear" w:color="auto" w:fill="92D050"/>
          </w:tcPr>
          <w:p w14:paraId="2600FEEC" w14:textId="2440CD44" w:rsidR="00C8451C" w:rsidRDefault="00C8451C" w:rsidP="00C8451C">
            <w:pPr>
              <w:rPr>
                <w:b/>
                <w:bCs/>
                <w:sz w:val="24"/>
                <w:szCs w:val="24"/>
              </w:rPr>
            </w:pPr>
            <w:r w:rsidRPr="00060541">
              <w:rPr>
                <w:b/>
                <w:bCs/>
                <w:sz w:val="20"/>
                <w:szCs w:val="20"/>
              </w:rPr>
              <w:t>COURT___</w:t>
            </w:r>
          </w:p>
        </w:tc>
      </w:tr>
      <w:tr w:rsidR="00C8451C" w14:paraId="11208936" w14:textId="77777777" w:rsidTr="00C8451C">
        <w:tc>
          <w:tcPr>
            <w:tcW w:w="2245" w:type="dxa"/>
          </w:tcPr>
          <w:p w14:paraId="53E4C82B" w14:textId="283C9B69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number of persons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</w:tcPr>
          <w:p w14:paraId="0AE0091E" w14:textId="1E49A6EF" w:rsidR="00C8451C" w:rsidRPr="00060541" w:rsidRDefault="00F0314E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p to 250 or 1 per 2 sqm</w:t>
            </w:r>
          </w:p>
        </w:tc>
        <w:tc>
          <w:tcPr>
            <w:tcW w:w="1170" w:type="dxa"/>
          </w:tcPr>
          <w:p w14:paraId="4FCA822A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26F05CED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6E29B780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5171ADAC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</w:tr>
      <w:tr w:rsidR="00C8451C" w14:paraId="2FE719FE" w14:textId="77777777" w:rsidTr="00C8451C">
        <w:tc>
          <w:tcPr>
            <w:tcW w:w="2245" w:type="dxa"/>
          </w:tcPr>
          <w:p w14:paraId="34D92EFE" w14:textId="4FDCFFF0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Ball is sanitised </w:t>
            </w:r>
          </w:p>
        </w:tc>
        <w:tc>
          <w:tcPr>
            <w:tcW w:w="1530" w:type="dxa"/>
          </w:tcPr>
          <w:p w14:paraId="0AEC8C30" w14:textId="6C536BC8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or to Use</w:t>
            </w:r>
            <w:r w:rsidRPr="0006054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2FCAB81C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0F05E1E1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6FB72C72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61310058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</w:tr>
      <w:tr w:rsidR="00C8451C" w14:paraId="25E954BC" w14:textId="77777777" w:rsidTr="00C8451C">
        <w:tc>
          <w:tcPr>
            <w:tcW w:w="2245" w:type="dxa"/>
          </w:tcPr>
          <w:p w14:paraId="5F5A8D83" w14:textId="03646D25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ablet and Scoreboard controller sanitised </w:t>
            </w:r>
          </w:p>
        </w:tc>
        <w:tc>
          <w:tcPr>
            <w:tcW w:w="1530" w:type="dxa"/>
          </w:tcPr>
          <w:p w14:paraId="2FF3C6F0" w14:textId="3EBBC470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3623B1B1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1264983D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383113D5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4DD2AAA5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</w:tr>
      <w:tr w:rsidR="00C8451C" w14:paraId="79502D28" w14:textId="77777777" w:rsidTr="00C8451C">
        <w:tc>
          <w:tcPr>
            <w:tcW w:w="2245" w:type="dxa"/>
          </w:tcPr>
          <w:p w14:paraId="41D53291" w14:textId="13E14ED2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Scorebenc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and team benches sanitised</w:t>
            </w:r>
          </w:p>
        </w:tc>
        <w:tc>
          <w:tcPr>
            <w:tcW w:w="1530" w:type="dxa"/>
          </w:tcPr>
          <w:p w14:paraId="2B01C3FC" w14:textId="4599885C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fore and after use</w:t>
            </w:r>
          </w:p>
        </w:tc>
        <w:tc>
          <w:tcPr>
            <w:tcW w:w="1170" w:type="dxa"/>
          </w:tcPr>
          <w:p w14:paraId="7DC8762E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0E6AC889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319BF322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46CB1E24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</w:tr>
      <w:tr w:rsidR="00C8451C" w14:paraId="17FCBB12" w14:textId="77777777" w:rsidTr="00C8451C">
        <w:tc>
          <w:tcPr>
            <w:tcW w:w="2245" w:type="dxa"/>
          </w:tcPr>
          <w:p w14:paraId="01FC7F76" w14:textId="55A16F9D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am departs within 10 minutes</w:t>
            </w:r>
          </w:p>
        </w:tc>
        <w:tc>
          <w:tcPr>
            <w:tcW w:w="1530" w:type="dxa"/>
          </w:tcPr>
          <w:p w14:paraId="4EB292AE" w14:textId="2D43BE37" w:rsidR="00C8451C" w:rsidRDefault="00C8451C" w:rsidP="00C8451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x 10 minutes</w:t>
            </w:r>
          </w:p>
        </w:tc>
        <w:tc>
          <w:tcPr>
            <w:tcW w:w="1170" w:type="dxa"/>
          </w:tcPr>
          <w:p w14:paraId="33B1FBA0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4E0EEE82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2DE0D2B6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25004FA9" w14:textId="77777777" w:rsidR="00C8451C" w:rsidRPr="00060541" w:rsidRDefault="00C8451C" w:rsidP="00C8451C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249E96A4" w14:textId="0C89FA68" w:rsidR="00C8451C" w:rsidRPr="00D64FB2" w:rsidRDefault="00C8451C" w:rsidP="00D64FB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sectPr w:rsidR="00C8451C" w:rsidRPr="00D64FB2" w:rsidSect="00D64FB2">
      <w:head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FD6EA2" w14:textId="77777777" w:rsidR="00DA2AF9" w:rsidRDefault="00DA2AF9" w:rsidP="00D64FB2">
      <w:r>
        <w:separator/>
      </w:r>
    </w:p>
  </w:endnote>
  <w:endnote w:type="continuationSeparator" w:id="0">
    <w:p w14:paraId="568CE1DF" w14:textId="77777777" w:rsidR="00DA2AF9" w:rsidRDefault="00DA2AF9" w:rsidP="00D64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755456" w14:textId="77777777" w:rsidR="00DA2AF9" w:rsidRDefault="00DA2AF9" w:rsidP="00D64FB2">
      <w:r>
        <w:separator/>
      </w:r>
    </w:p>
  </w:footnote>
  <w:footnote w:type="continuationSeparator" w:id="0">
    <w:p w14:paraId="0441CF55" w14:textId="77777777" w:rsidR="00DA2AF9" w:rsidRDefault="00DA2AF9" w:rsidP="00D64F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9D8F6" w14:textId="35899E24" w:rsidR="00D64FB2" w:rsidRDefault="00D64FB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C7DC96B" wp14:editId="7B848CA3">
          <wp:simplePos x="0" y="0"/>
          <wp:positionH relativeFrom="column">
            <wp:posOffset>1249680</wp:posOffset>
          </wp:positionH>
          <wp:positionV relativeFrom="paragraph">
            <wp:posOffset>-488315</wp:posOffset>
          </wp:positionV>
          <wp:extent cx="2828925" cy="105727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8925" cy="1057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TC0MDSwNDQ3MbRQ0lEKTi0uzszPAykwrQUAZhW3lCwAAAA="/>
  </w:docVars>
  <w:rsids>
    <w:rsidRoot w:val="00D64FB2"/>
    <w:rsid w:val="00060541"/>
    <w:rsid w:val="00062235"/>
    <w:rsid w:val="00200ADE"/>
    <w:rsid w:val="002472BA"/>
    <w:rsid w:val="002565E3"/>
    <w:rsid w:val="00300903"/>
    <w:rsid w:val="003C03E3"/>
    <w:rsid w:val="0048144C"/>
    <w:rsid w:val="00491D67"/>
    <w:rsid w:val="0052308E"/>
    <w:rsid w:val="005743FA"/>
    <w:rsid w:val="005C0EA5"/>
    <w:rsid w:val="00725057"/>
    <w:rsid w:val="008C32BB"/>
    <w:rsid w:val="008F70B6"/>
    <w:rsid w:val="00A65FDC"/>
    <w:rsid w:val="00AE21AA"/>
    <w:rsid w:val="00AE4E28"/>
    <w:rsid w:val="00AF7FA4"/>
    <w:rsid w:val="00C8451C"/>
    <w:rsid w:val="00D441D2"/>
    <w:rsid w:val="00D64FB2"/>
    <w:rsid w:val="00DA2AF9"/>
    <w:rsid w:val="00E552A6"/>
    <w:rsid w:val="00ED2ACC"/>
    <w:rsid w:val="00EE2526"/>
    <w:rsid w:val="00F03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0EF86F"/>
  <w15:chartTrackingRefBased/>
  <w15:docId w15:val="{956E1EE8-24F1-49AC-A486-A92C41386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F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FB2"/>
  </w:style>
  <w:style w:type="paragraph" w:styleId="Footer">
    <w:name w:val="footer"/>
    <w:basedOn w:val="Normal"/>
    <w:link w:val="FooterChar"/>
    <w:uiPriority w:val="99"/>
    <w:unhideWhenUsed/>
    <w:rsid w:val="00D64F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FB2"/>
  </w:style>
  <w:style w:type="table" w:styleId="TableGrid">
    <w:name w:val="Table Grid"/>
    <w:basedOn w:val="TableNormal"/>
    <w:uiPriority w:val="39"/>
    <w:rsid w:val="00D64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31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unns</dc:creator>
  <cp:keywords/>
  <dc:description/>
  <cp:lastModifiedBy>David Munns</cp:lastModifiedBy>
  <cp:revision>2</cp:revision>
  <dcterms:created xsi:type="dcterms:W3CDTF">2020-07-07T03:36:00Z</dcterms:created>
  <dcterms:modified xsi:type="dcterms:W3CDTF">2020-07-07T03:36:00Z</dcterms:modified>
</cp:coreProperties>
</file>